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1143000" cy="287909"/>
            <wp:effectExtent b="0" l="0" r="0" t="0"/>
            <wp:docPr id="1" name="image-000022222774913196706983331b822c020b9981.png"/>
            <a:graphic>
              <a:graphicData uri="http://schemas.openxmlformats.org/drawingml/2006/picture">
                <pic:pic>
                  <pic:nvPicPr>
                    <pic:cNvPr id="1" name="image-000022222774913196706983331b822c020b9981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8790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Best Practices for Adding Google Tag to a Next.js Website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e Google tag script you've provided needs to be properly integrated into your Next.js application to ensure optimal loading and functionality. Next.js offers specialized methods for handling third-party scripts that are more efficient than simply copying the code into every page as suggested by the standard Google instructions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Using Next.js Script Component (Recommended Approach)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Since Next.js version 11, the recommended approach for implementing Google Analytics or Google Tag Manager is to use the built-i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cript</w:t>
      </w:r>
      <w:r>
        <w:rPr>
          <w:rFonts w:eastAsia="inter" w:cs="inter" w:ascii="inter" w:hAnsi="inter"/>
          <w:color w:val="000000"/>
        </w:rPr>
        <w:t xml:space="preserve"> component from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next/script</w:t>
      </w:r>
      <w:r>
        <w:rPr>
          <w:rFonts w:eastAsia="inter" w:cs="inter" w:ascii="inter" w:hAnsi="inter"/>
          <w:color w:val="000000"/>
        </w:rPr>
        <w:t xml:space="preserve">. This component provides optimized script loading strategies that improve performance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Implementation in _app.js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e most efficient method is to add your Google tag in the main App component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crip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next/scrip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yAp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 Component, pageProps 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cript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rc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https://www.googletagmanager.com/gtag/js?id=AW-16691848441"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ategy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fterInteractive"</w:t>
        <w:br/>
        <w:t xml:space="preserve">     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crip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google-tag"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ategy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fterInteractive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</w:t>
        <w:br/>
        <w:t xml:space="preserve">          window.dataLayer = window.dataLayer || [];</w:t>
        <w:br/>
        <w:t xml:space="preserve">          function gtag(){dataLayer.push(arguments);}</w:t>
        <w:br/>
        <w:t xml:space="preserve">          gtag('js', new Date());</w:t>
        <w:br/>
        <w:t xml:space="preserve">          gtag('config', 'AW-16691848441');</w:t>
        <w:br/>
        <w:t xml:space="preserve">        `}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cript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mponent 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..pageProps}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;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yAp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trategy="afterInteractive"</w:t>
      </w:r>
      <w:r>
        <w:rPr>
          <w:rFonts w:eastAsia="inter" w:cs="inter" w:ascii="inter" w:hAnsi="inter"/>
          <w:color w:val="000000"/>
        </w:rPr>
        <w:t xml:space="preserve"> parameter ensures the script loads after the page becomes interactive, which improves initial page load performance while still capturing analytics data</w:t>
      </w:r>
      <w:bookmarkStart w:id="0" w:name="fnref1"/>
      <w:bookmarkEnd w:id="0"/>
      <w:hyperlink w:anchor="fn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]</w:t>
        </w:r>
      </w:hyperlink>
      <w:r>
        <w:rPr>
          <w:rFonts w:eastAsia="inter" w:cs="inter" w:ascii="inter" w:hAnsi="inter"/>
          <w:color w:val="000000"/>
        </w:rPr>
        <w:t xml:space="preserve">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Alternative: Implementation in _document.js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nother approach is to add the Google tag to th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_document.js</w:t>
      </w:r>
      <w:r>
        <w:rPr>
          <w:rFonts w:eastAsia="inter" w:cs="inter" w:ascii="inter" w:hAnsi="inter"/>
          <w:color w:val="000000"/>
        </w:rPr>
        <w:t xml:space="preserve"> file, which is useful for scripts that need to be loaded on every page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ocum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tm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a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xtScrip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ext/documen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crip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next/scrip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yDocum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tend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ocum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nd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tml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ad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cript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rc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https://www.googletagmanager.com/gtag/js?id=AW-16691848441"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ategy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fterInteractive"</w:t>
        <w:br/>
        <w:t xml:space="preserve">         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ad&gt;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dy&gt;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in /&gt;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xtScript /&gt;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crip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google-tag"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ategy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fterInteractive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</w:t>
        <w:br/>
        <w:t xml:space="preserve">              window.dataLayer = window.dataLayer || [];</w:t>
        <w:br/>
        <w:t xml:space="preserve">              function gtag(){dataLayer.push(arguments);}</w:t>
        <w:br/>
        <w:t xml:space="preserve">              gtag('js', new Date());</w:t>
        <w:br/>
        <w:t xml:space="preserve">              gtag('config', 'AW-16691848441');</w:t>
        <w:br/>
        <w:t xml:space="preserve">            `}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cript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dy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tml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);</w:t>
        <w:br/>
        <w:t xml:space="preserve">  }</w:t>
        <w:br/>
        <w:t xml:space="preserve">}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pecial Considerations for Google Tag Implementat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roduction-Only Implementation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For better development experience, you might want to load analytics scripts only in production environments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crip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next/scrip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yAp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 Component, pageProps 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sProduction = proces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v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DE_ENV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roductio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{isProduction &amp;&amp; (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cript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rc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https://www.googletagmanager.com/gtag/js?id=AW-16691848441"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ategy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fterInteractive"</w:t>
        <w:br/>
        <w:t xml:space="preserve">         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crip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google-tag"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ategy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fterInteractive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</w:t>
        <w:br/>
        <w:t xml:space="preserve">              window.dataLayer = window.dataLayer || [];</w:t>
        <w:br/>
        <w:t xml:space="preserve">              function gtag(){dataLayer.push(arguments);}</w:t>
        <w:br/>
        <w:t xml:space="preserve">              gtag('js', new Date());</w:t>
        <w:br/>
        <w:t xml:space="preserve">              gtag('config', 'AW-16691848441');</w:t>
        <w:br/>
        <w:t xml:space="preserve">            `}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cript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)}</w:t>
        <w:br/>
        <w:t xml:space="preserve">      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mpon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...pageProps} /&gt;</w:t>
        <w:br/>
        <w:t xml:space="preserve">    &lt;/&gt;</w:t>
        <w:br/>
        <w:t xml:space="preserve">  );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yAp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approach prevents analytics from tracking during development and only enables it in production builds</w:t>
      </w:r>
      <w:bookmarkStart w:id="1" w:name="fnref1:1"/>
      <w:bookmarkEnd w:id="1"/>
      <w:hyperlink w:anchor="fn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]</w:t>
        </w:r>
      </w:hyperlink>
      <w:r>
        <w:rPr>
          <w:rFonts w:eastAsia="inter" w:cs="inter" w:ascii="inter" w:hAnsi="inter"/>
          <w:color w:val="000000"/>
        </w:rPr>
        <w:t xml:space="preserve">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age Navigation Tracking for Single-Page Applications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Next.js applications behave like single-page applications (SPAs), meaning page changes don't trigger a full reload by default. To track page navigation properly, you should listen for route changes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useEffect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a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useRouter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next/route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yAp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 Component, pageProps 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outer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out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>  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Effe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ndleRouteChan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r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indo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ta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onfig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W-16691848441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ge_pa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url,</w:t>
        <w:br/>
        <w:t xml:space="preserve">      });</w:t>
        <w:br/>
        <w:t xml:space="preserve">    };</w:t>
        <w:br/>
        <w:t xml:space="preserve">    </w:t>
        <w:br/>
        <w:t xml:space="preserve">    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ven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outeChangeComplet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handleRouteChange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ven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f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outeChangeComplet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handleRouteChange);</w:t>
        <w:br/>
        <w:t xml:space="preserve">    };</w:t>
        <w:br/>
        <w:t xml:space="preserve">  }, [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ven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);</w:t>
        <w:br/>
        <w:t xml:space="preserve">  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Rest of your code with Script componen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}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ensures accurate page tracking as users navigate through your Next.js application</w:t>
      </w:r>
      <w:bookmarkStart w:id="2" w:name="fnref1:2"/>
      <w:bookmarkEnd w:id="2"/>
      <w:hyperlink w:anchor="fn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]</w:t>
        </w:r>
      </w:hyperlink>
      <w:r>
        <w:rPr>
          <w:rFonts w:eastAsia="inter" w:cs="inter" w:ascii="inter" w:hAnsi="inter"/>
          <w:color w:val="000000"/>
        </w:rPr>
        <w:t xml:space="preserve">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Advanced Google Tag Capabilities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Beyond basic page tracking, you can implement additional tracking features in your Next.js application: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Event Tracking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rack specific user interactions by dispatching custom events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Example button click track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ndleButtonClic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indo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ta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ven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button_click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vent_category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ngagemen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vent_label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ign_up_butt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}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Continue with normal button functionalit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}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User Identification and Custom Dimensions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For more detailed analytics, implement user identification and custom attributes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After user logs in or is identifie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indo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ta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e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user_i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USER_I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Adding custom dimens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indo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ta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e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ustom_dimension1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remium_use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ustom_dimension2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turned_visito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});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ese advanced tracking capabilities provide deeper insights into user behavior and application performance</w:t>
      </w:r>
      <w:bookmarkStart w:id="3" w:name="fnref2"/>
      <w:bookmarkEnd w:id="3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  <w:r>
        <w:rPr>
          <w:rFonts w:eastAsia="inter" w:cs="inter" w:ascii="inter" w:hAnsi="inter"/>
          <w:color w:val="000000"/>
        </w:rPr>
        <w:t xml:space="preserve">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Testing Your Google Tag Implementation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o verify your Google Tag is working correctly: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stall the Google Tag Assistant browser extension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se the browser's developer console to check if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gtag</w:t>
      </w:r>
      <w:r>
        <w:rPr>
          <w:rFonts w:eastAsia="inter" w:cs="inter" w:ascii="inter" w:hAnsi="inter"/>
          <w:color w:val="000000"/>
          <w:sz w:val="21"/>
        </w:rPr>
        <w:t xml:space="preserve"> function is defined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ook for network requests to Google's analytics servers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et up debug mode in Google Tag Manager to validate event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nclusion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e best practice for implementing Google Tag in a Next.js application is to use the built-i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cript</w:t>
      </w:r>
      <w:r>
        <w:rPr>
          <w:rFonts w:eastAsia="inter" w:cs="inter" w:ascii="inter" w:hAnsi="inter"/>
          <w:color w:val="000000"/>
        </w:rPr>
        <w:t xml:space="preserve"> component rather than directly copying the provided code snippet into every page'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&lt;head&gt;</w:t>
      </w:r>
      <w:r>
        <w:rPr>
          <w:rFonts w:eastAsia="inter" w:cs="inter" w:ascii="inter" w:hAnsi="inter"/>
          <w:color w:val="000000"/>
        </w:rPr>
        <w:t xml:space="preserve"> section. This approach improves performance, ensures proper loading sequence, and works seamlessly with Next.js's routing system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By implementing in either the App component or Document component with the appropriate strategy, you'll have a more efficient analytics implementation that follows Next.js best practices while still collecting all the data you need for your marketing and analytics purposes.</w:t>
      </w:r>
    </w:p>
    <w:p>
      <w:pPr>
        <w:spacing w:line="360" w:lineRule="auto"/>
        <w:jc w:val="center"/>
      </w:pPr>
      <w:r>
        <w:rPr>
          <w:rFonts w:eastAsia="inter" w:cs="inter" w:ascii="inter" w:hAnsi="inter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bookmarkStart w:id="4" w:name="fn1"/>
    <w:bookmarkEnd w:id="4"/>
    <w:p>
      <w:pPr>
        <w:numPr>
          <w:ilvl w:val="0"/>
          <w:numId w:val="3"/>
        </w:numPr>
        <w:spacing w:line="360" w:after="210" w:lineRule="auto"/>
      </w:pPr>
      <w:hyperlink r:id="rId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tackoverflow.com/questions/60411351/how-to-use-google-analytics-with-next-js-app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5" w:name="fn2"/>
    <w:bookmarkEnd w:id="5"/>
    <w:p>
      <w:pPr>
        <w:numPr>
          <w:ilvl w:val="0"/>
          <w:numId w:val="3"/>
        </w:numPr>
        <w:spacing w:line="360" w:after="210" w:lineRule="auto"/>
      </w:pPr>
      <w:hyperlink r:id="rId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youtube.com/watch?v=BT9uEOQ0UoY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2">
    <w:multiLevelType w:val="hybridMultilevel"/>
  </w:abstractNum>
  <w:abstractNum w:abstractNumId="3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num w:numId="1">
    <w:abstractNumId w:val="1"/>
  </w:num>
  <w:num w:numId="2">
    <w:abstractNumId w:val="2"/>
  </w:num>
  <w:num w:numId="3">
    <w:abstractNumId w:val="3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000022222774913196706983331b822c020b9981.png" TargetMode="Internal"/><Relationship Id="rId6" Type="http://schemas.openxmlformats.org/officeDocument/2006/relationships/hyperlink" Target="https://stackoverflow.com/questions/60411351/how-to-use-google-analytics-with-next-js-app" TargetMode="External"/><Relationship Id="rId7" Type="http://schemas.openxmlformats.org/officeDocument/2006/relationships/hyperlink" Target="https://www.youtube.com/watch?v=BT9uEOQ0UoY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5-21T23:40:39.603Z</dcterms:created>
  <dcterms:modified xsi:type="dcterms:W3CDTF">2025-05-21T23:40:39.603Z</dcterms:modified>
</cp:coreProperties>
</file>